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5A8B" w:rsidRDefault="0016342C" w:rsidP="0016342C">
      <w:pPr>
        <w:jc w:val="center"/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R CODE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library(</w:t>
      </w:r>
      <w:proofErr w:type="spellStart"/>
      <w:r>
        <w:rPr>
          <w:rFonts w:ascii="Times New Roman" w:hAnsi="Times New Roman" w:cs="Times New Roman"/>
          <w:sz w:val="24"/>
          <w:szCs w:val="24"/>
        </w:rPr>
        <w:t>emu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6342C">
        <w:rPr>
          <w:rFonts w:ascii="Times New Roman" w:hAnsi="Times New Roman" w:cs="Times New Roman"/>
          <w:sz w:val="24"/>
          <w:szCs w:val="24"/>
        </w:rPr>
        <w:t>emuR::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convert_TextGridCollection(dir="C:\\rec\\KH",dbName="KH",targetDir="C:/rec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KH 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load_emuDB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C:\\rec\\KH_emuDB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to know the 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list_levelDefinition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KH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list_linkDefinition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KH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dd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linkDefinition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6342C">
        <w:rPr>
          <w:rFonts w:ascii="Times New Roman" w:hAnsi="Times New Roman" w:cs="Times New Roman"/>
          <w:sz w:val="24"/>
          <w:szCs w:val="24"/>
        </w:rPr>
        <w:t>KH,typ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"ONE_TO_MANY"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uperlevelNam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"ORT"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ublevelNam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"KAN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dd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linkDefinition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6342C">
        <w:rPr>
          <w:rFonts w:ascii="Times New Roman" w:hAnsi="Times New Roman" w:cs="Times New Roman"/>
          <w:sz w:val="24"/>
          <w:szCs w:val="24"/>
        </w:rPr>
        <w:t>KH,typ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"ONE_TO_MANY"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uperlevelNam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"KAN"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ublevelNam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"MAU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utobuild_linkFromTi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KH,"ORT","KAN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utobuild_linkFromTi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KH,"KAN","MAU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serve(KH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dd_labelGroup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KH,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hortvowels</w:t>
      </w:r>
      <w:proofErr w:type="spellEnd"/>
      <w:proofErr w:type="gramStart"/>
      <w:r w:rsidRPr="0016342C">
        <w:rPr>
          <w:rFonts w:ascii="Times New Roman" w:hAnsi="Times New Roman" w:cs="Times New Roman"/>
          <w:sz w:val="24"/>
          <w:szCs w:val="24"/>
        </w:rPr>
        <w:t>",c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("a","e",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",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o","u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")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q1_KH &lt;- </w:t>
      </w: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emu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::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query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,query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"[MAU=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hortvowel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]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q1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KH.trackdata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t_trackdata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,seglis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q1_KH,ssffTrackName = "F0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serve(KH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list_ssffTrackDefinition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KH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plot(q1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KH.trackdata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plot(q1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KH.trackdata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[3],type="l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summary(q1_KH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summary(q1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KH.trackdata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head(q1_KH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lastRenderedPageBreak/>
        <w:t>head(q1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KH.trackdata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names(q1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KH.trackdata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table(q1_KH$bundle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create a query for vowel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q1_KH &lt;- </w:t>
      </w: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emu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::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query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,query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"[MAU=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hortvowel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]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#creating DFT spectrum for the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trackdata</w:t>
      </w:r>
      <w:proofErr w:type="spellEnd"/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q1_KH_DFT 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t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trackdata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6342C">
        <w:rPr>
          <w:rFonts w:ascii="Times New Roman" w:hAnsi="Times New Roman" w:cs="Times New Roman"/>
          <w:sz w:val="24"/>
          <w:szCs w:val="24"/>
        </w:rPr>
        <w:t>KH,seglis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q1_KH,ssffTrackName= 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df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#cut the spectrum 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q1_KH_DFT_cut &lt;- </w:t>
      </w: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dcu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q1_KH_DFT, .5,prop=TRUE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View(q1_KH_DFT_cut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q1_KH_labs &lt;- label(q1_KH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plot(q1_KH_DFT_cut[1,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],q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1_KH_labs[1],xlab="Frequency",ylab="Amplitude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fapply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q1_KH_DFT_cut[,0:8000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],mean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to find the high frequency energy ratio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s1000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fapply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q1_KH_DFT_cut[,0:1000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]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um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,pow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T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tota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fapply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q1_KH_DFT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cut,sum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,power=T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function to calculate the high frequency energy ratio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ratio&lt;- function(</w:t>
      </w: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tot,lower</w:t>
      </w:r>
      <w:proofErr w:type="spellEnd"/>
      <w:proofErr w:type="gram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{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s=tot-lower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ratio1=s/tot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return(ratio1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} 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o &lt;- ratio(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stotal,s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1000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6342C">
        <w:rPr>
          <w:rFonts w:ascii="Times New Roman" w:hAnsi="Times New Roman" w:cs="Times New Roman"/>
          <w:sz w:val="24"/>
          <w:szCs w:val="24"/>
        </w:rPr>
        <w:lastRenderedPageBreak/>
        <w:t>write.csv(</w:t>
      </w:r>
      <w:proofErr w:type="spellStart"/>
      <w:proofErr w:type="gramEnd"/>
      <w:r w:rsidRPr="0016342C">
        <w:rPr>
          <w:rFonts w:ascii="Times New Roman" w:hAnsi="Times New Roman" w:cs="Times New Roman"/>
          <w:sz w:val="24"/>
          <w:szCs w:val="24"/>
        </w:rPr>
        <w:t>o,fi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="C:\\rec\\KH\\power.csv",append 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T,sep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','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F,col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F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function to find out the peak value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peaks &lt;-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function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eries, span = 3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do.pa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TRUE) {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(span 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s.integ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span)) %% 2 != 1) stop("'span' must be odd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s1 &lt;- 1:1 + (s &lt;- span %/% 2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span == 1) return(rep.int(TRUE, length(series))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  z &lt;-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embed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series, span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v &lt;- apply(z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[,s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1] &gt; z[, -s1, drop=FALSE], 1, all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 if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do.pa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 {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      pad &lt;-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rep.int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FALSE, s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      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pad, v, pad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   } else v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#applying the peak function to all segment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16342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in 1:828){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&lt;- q1_KH_DFT_cut[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temp &lt;- </w:t>
      </w: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as.vector</w:t>
      </w:r>
      <w:proofErr w:type="spellEnd"/>
      <w:proofErr w:type="gram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temp1 &lt;- peaks(temp,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11,TRUE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which(temp1==TRUE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t &lt;- which(temp1==TRUE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s &lt;-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t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1:3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f &lt;- (s-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1)*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31.25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p &lt;- </w:t>
      </w: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as.vector</w:t>
      </w:r>
      <w:proofErr w:type="spellEnd"/>
      <w:proofErr w:type="gram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p1 &lt;- p[s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h1 &lt;- slope1(p1[1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],p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1[2],f[1],f[2]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lastRenderedPageBreak/>
        <w:t xml:space="preserve">    h2 &lt;- slope2(p1[2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],p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1[3],f[2],f[3]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hh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] &lt;- </w:t>
      </w: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as.array</w:t>
      </w:r>
      <w:proofErr w:type="spellEnd"/>
      <w:proofErr w:type="gramEnd"/>
      <w:r w:rsidRPr="0016342C">
        <w:rPr>
          <w:rFonts w:ascii="Times New Roman" w:hAnsi="Times New Roman" w:cs="Times New Roman"/>
          <w:sz w:val="24"/>
          <w:szCs w:val="24"/>
        </w:rPr>
        <w:t>(h1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hhh2[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] &lt;- </w:t>
      </w: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as.array</w:t>
      </w:r>
      <w:proofErr w:type="spellEnd"/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(h2)       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write.csv(</w:t>
      </w:r>
      <w:proofErr w:type="spellStart"/>
      <w:proofErr w:type="gramEnd"/>
      <w:r w:rsidRPr="0016342C">
        <w:rPr>
          <w:rFonts w:ascii="Times New Roman" w:hAnsi="Times New Roman" w:cs="Times New Roman"/>
          <w:sz w:val="24"/>
          <w:szCs w:val="24"/>
        </w:rPr>
        <w:t>hh,fi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="C:\\rec\\KH\\test.csv",append 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T,sep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','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F,col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F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write.csv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hhh2,file="C:\\rec\\KH\\test1.csv",append 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T,sep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','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F,col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F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#function to calculate slope1 value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slope1&lt;- function(</w:t>
      </w: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p,q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,r,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h1slope=((p-q)/(r-s)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return(h1slope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#function to calculate slope2 value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slope2&lt;-function(p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1,q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1,r1,s1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h2slope=((p1-q1)/(r1-s1)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return(h2slope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ut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q1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KH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1,]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speakers &lt;- substring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ut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q1_KH),1,2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&lt;- substring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ut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q1_KH),7,8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table(substring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ut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q1_KH),1,2)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(substring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ut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q1_KH),7,8)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table(substring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ut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q1_KH),4,8)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write.csv(</w:t>
      </w:r>
      <w:proofErr w:type="spellStart"/>
      <w:proofErr w:type="gramEnd"/>
      <w:r w:rsidRPr="0016342C">
        <w:rPr>
          <w:rFonts w:ascii="Times New Roman" w:hAnsi="Times New Roman" w:cs="Times New Roman"/>
          <w:sz w:val="24"/>
          <w:szCs w:val="24"/>
        </w:rPr>
        <w:t>speakers,fi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="C:\\rec\\KH\\speakers.csv",append 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T,sep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','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F,col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F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write.csv(</w:t>
      </w:r>
      <w:proofErr w:type="spellStart"/>
      <w:proofErr w:type="gramEnd"/>
      <w:r w:rsidRPr="0016342C">
        <w:rPr>
          <w:rFonts w:ascii="Times New Roman" w:hAnsi="Times New Roman" w:cs="Times New Roman"/>
          <w:sz w:val="24"/>
          <w:szCs w:val="24"/>
        </w:rPr>
        <w:t>p_types,fi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="C:\\rec\\KH\\p_types.csv",append 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T,sep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','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F,col.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= F)</w:t>
      </w:r>
    </w:p>
    <w:p w:rsid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lastRenderedPageBreak/>
        <w:t xml:space="preserve">  </w:t>
      </w:r>
    </w:p>
    <w:p w:rsid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&lt;-read.csv("C:\\rec\\KH\\kapahaka_combined.csv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plotting the Mean and standard Deviation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aggregating by mean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&lt;- aggregate(list(kh_all$h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1,kh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_all$h2,kh_all$energy), by=list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, mean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 &lt;- c("speaker","performance_types","H1","H2","energy_ratio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aggregating by standard deviation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_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&lt;- aggregate(list(kh_all$h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1,kh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_all$h2,kh_all$energy), by=list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,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_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 &lt;- c("speaker","performance_types","H1_sd","H2_sd","energy_ratio_sd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aggregating for vowel count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agg1 &lt;- aggregate(list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vowel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, by=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list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id11 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id2=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vowel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, length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16342C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agg1) &lt;- c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peaker","performance_types","vowel","coun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rename thi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for count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agg1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x=vowel, y=count, fill=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 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count of each vowels vs performance type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vowels vs performance types for female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f1&lt;- agg1[ which(agg1$speaker=='f1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f1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x=vowel, y=count, fill=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 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vowels vs performance types for f1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vowels vs different performance types for male2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m2 &lt;- agg1[ which(agg1$speaker=='m2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2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x=vowel, y=count, fill=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lastRenderedPageBreak/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 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vowels vs performance types for m2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vowels vs different performance types for male3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m3 &lt;- agg1[ which(agg1$speaker=='m3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3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x=vowel, y=count, fill=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 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vowels vs performance types for m3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vowels vs different performance types for male4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m4 &lt;- agg1[ which(agg1$speaker=='m4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4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x=vowel, y=count, fill=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 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vowels vs performance types for m4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library(ggplot2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for mean h1 for all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agg$H1, x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speak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Mean H2 vs performance types for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abs(agg$H1), x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speak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Absolute Mean H2 vs performance types for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for mean h2 for all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agg$H2, x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speak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Mean H2 vs performance types for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abs(agg$H2), x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speak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Absolute Mean H2 vs performance types for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for mean energy ratio for all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energy_ratio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x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speak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lastRenderedPageBreak/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Mean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energy_ratio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vs performance types for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h1 for all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_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agg$H1_sd, x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speak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standard deviation H1 vs performance types for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h2 for all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_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agg$H2_sd, x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speak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standard deviation H2 vs performance types for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energy_ratio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for all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_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energy_ratio_sd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x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performance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gg$speake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ar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stat="identity", position="dodge"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Bar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 standard deviation energy ratio vs performance types for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boxplot for H1 for the performance types of all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1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1 for different performance types -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>data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2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2 for different performance types -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p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energy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&lt;"0.05"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p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energy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FE Ratio for different performance types - all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subset data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f1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f1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lastRenderedPageBreak/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f1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1, x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1 for different performance types - f1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boxplot for H1 for the performance types of m2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m2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m2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2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1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1 for different performance types - m2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H1 for the performance types of m3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m3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m3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3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1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1 for different performance types - m3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H1 for the performance types of m4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m4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m4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4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1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1 for different performance types - m4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H2 for the performance types of m3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f11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f1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f11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2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2 for different performance types - f1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H2 for the performance types of m3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m22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m2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22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2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2 for different performance types - m2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H2 for the performance types of m3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m33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m3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33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2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2 for different performance types - m3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H2 for the performance types of m3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lastRenderedPageBreak/>
        <w:t xml:space="preserve">m44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m4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44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h2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H2 for different performance types - m4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energy ratio for the performance types of m1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f111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f1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f111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energy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Energy Ratio for different performance types - f1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energy ratio for the performance types of m2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m222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m2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222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energy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Energy Ratio for different performance types - m2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energy ratio for the performance types of m3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m333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m3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f111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energy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Energy Ratio for different performance types - m3 speakers")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># boxplot for energy ratio for the performance types of m3 speakers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m444_all&lt;-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 which(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kh_all$Speaker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=='m4'),]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6342C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data=m444_all,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y=energy, x=Speakers, fill=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p_types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)) +</w:t>
      </w:r>
    </w:p>
    <w:p w:rsidR="0016342C" w:rsidRPr="0016342C" w:rsidRDefault="0016342C" w:rsidP="0016342C">
      <w:pPr>
        <w:rPr>
          <w:rFonts w:ascii="Times New Roman" w:hAnsi="Times New Roman" w:cs="Times New Roman"/>
          <w:sz w:val="24"/>
          <w:szCs w:val="24"/>
        </w:rPr>
      </w:pPr>
      <w:r w:rsidRPr="0016342C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16342C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6342C">
        <w:rPr>
          <w:rFonts w:ascii="Times New Roman" w:hAnsi="Times New Roman" w:cs="Times New Roman"/>
          <w:sz w:val="24"/>
          <w:szCs w:val="24"/>
        </w:rPr>
        <w:t xml:space="preserve">)+ </w:t>
      </w:r>
      <w:proofErr w:type="spellStart"/>
      <w:r w:rsidRPr="0016342C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16342C">
        <w:rPr>
          <w:rFonts w:ascii="Times New Roman" w:hAnsi="Times New Roman" w:cs="Times New Roman"/>
          <w:sz w:val="24"/>
          <w:szCs w:val="24"/>
        </w:rPr>
        <w:t>("Energy Ratio for different performance types - m4 speakers")</w:t>
      </w:r>
    </w:p>
    <w:sectPr w:rsidR="0016342C" w:rsidRPr="001634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zE1sTQ0M7A0MTZS0lEKTi0uzszPAykwrAUAcvn3bSwAAAA="/>
  </w:docVars>
  <w:rsids>
    <w:rsidRoot w:val="0016342C"/>
    <w:rsid w:val="0016342C"/>
    <w:rsid w:val="003A25B8"/>
    <w:rsid w:val="00403B97"/>
    <w:rsid w:val="00685A8B"/>
    <w:rsid w:val="006C79E9"/>
    <w:rsid w:val="009F5B2C"/>
    <w:rsid w:val="00C175A3"/>
    <w:rsid w:val="00DD36A3"/>
    <w:rsid w:val="00E74269"/>
    <w:rsid w:val="00EA0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0DDE5"/>
  <w15:chartTrackingRefBased/>
  <w15:docId w15:val="{69E6376F-5788-4922-AEC6-378D8BBC5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1628</Words>
  <Characters>9286</Characters>
  <Application>Microsoft Office Word</Application>
  <DocSecurity>0</DocSecurity>
  <Lines>77</Lines>
  <Paragraphs>21</Paragraphs>
  <ScaleCrop>false</ScaleCrop>
  <Company/>
  <LinksUpToDate>false</LinksUpToDate>
  <CharactersWithSpaces>10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nish ram</dc:creator>
  <cp:keywords/>
  <dc:description/>
  <cp:lastModifiedBy>mohnish ram</cp:lastModifiedBy>
  <cp:revision>1</cp:revision>
  <dcterms:created xsi:type="dcterms:W3CDTF">2018-11-12T05:35:00Z</dcterms:created>
  <dcterms:modified xsi:type="dcterms:W3CDTF">2018-11-12T05:49:00Z</dcterms:modified>
</cp:coreProperties>
</file>